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Нефед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4928134" cy="3705726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619605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3840113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915279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245768" cy="3676850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355963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101389" cy="3301465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742872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046580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706753" cy="4957010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345733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3744227" cy="4995511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3002420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082138" cy="4985886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189830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 х=1 и 5</w:t>
      </w:r>
    </w:p>
    <w:p>
      <w:pPr>
        <w:pStyle w:val="CaptionedFigure"/>
      </w:pPr>
      <w:bookmarkStart w:id="86" w:name="fig:016"/>
      <w:r>
        <w:drawing>
          <wp:inline>
            <wp:extent cx="4331368" cy="5188016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006765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Нефедова Наталия Николаевна НПИбд-02-22</dc:creator>
  <dc:language>ru-RU</dc:language>
  <cp:keywords/>
  <dcterms:created xsi:type="dcterms:W3CDTF">2022-11-22T18:05:54Z</dcterms:created>
  <dcterms:modified xsi:type="dcterms:W3CDTF">2022-11-22T18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